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๖</w:t>
      </w:r>
      <w:r>
        <w:t xml:space="preserve"> </w:t>
      </w:r>
      <w:r>
        <w:t xml:space="preserve">อันตรายจากการใช้ยาในทาง</w:t>
      </w:r>
      <w:r>
        <w:t xml:space="preserve"> </w:t>
      </w:r>
      <w:r>
        <w:t xml:space="preserve">ที่ผิด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ปฏิญญา) สวัสดีคุณครูปลายทาง และนักเรียนปลายทางทุกคนค่ะ ยินดีต้อนรับเข้าสู่รายวิชาสุขศึกษาและพละศึกษา ชั้นประถมศึกษาปีที่ 5 ค่ะ วันนี้พบกับคุณครูปฏิญญา ประจันบาน หรือว่า</w:t>
      </w:r>
      <w:r>
        <w:t xml:space="preserve"> </w:t>
      </w:r>
      <w:r>
        <w:t xml:space="preserve">“</w:t>
      </w:r>
      <w:r>
        <w:t xml:space="preserve">คุณครูบอส</w:t>
      </w:r>
      <w:r>
        <w:t xml:space="preserve">”</w:t>
      </w:r>
      <w:r>
        <w:t xml:space="preserve"> </w:t>
      </w:r>
      <w:r>
        <w:t xml:space="preserve">ค่ะ และ</w:t>
      </w:r>
    </w:p>
    <w:p>
      <w:pPr>
        <w:pStyle w:val="BodyText"/>
      </w:pPr>
      <w:r>
        <w:t xml:space="preserve">(ครูสุจิตรา) ค่ะและ ปฏิญญา ประจันบาน</w:t>
      </w:r>
      <w:r>
        <w:t xml:space="preserve"> </w:t>
      </w:r>
      <w:r>
        <w:t xml:space="preserve">“</w:t>
      </w:r>
      <w:r>
        <w:t xml:space="preserve">คุณครูบอส</w:t>
      </w:r>
      <w:r>
        <w:t xml:space="preserve">”</w:t>
      </w:r>
      <w:r>
        <w:t xml:space="preserve"> </w:t>
      </w:r>
      <w:r>
        <w:t xml:space="preserve">หรือคุณครูซากิค่ะ</w:t>
      </w:r>
    </w:p>
    <w:p>
      <w:pPr>
        <w:pStyle w:val="BodyText"/>
      </w:pPr>
      <w:r>
        <w:t xml:space="preserve">(ครูปฏิญญา) ในวันนี้นะคะ ครูซากิ แต่ไม่ใช่อันตรายจสกสารเสพติดแล้วเป็นอันตรายจากยาค่ะ ซึ่งก่อนอื่นเลยนะคะ วันนี้นะคะ ในเรื่องของอันตรายจากการใช้ยา เรามาทราบจุดประสงค์การเรียนรู้ในวันนี้กันก่อนค่ะ จุดประสงค์การเรียนรู้นะคะ ข้อที่ 1 ค่ะ นักเรียนจะวิเคราะห์ผลกระทบของการใช้ยาในทางที่ผิดได้ค่ะ</w:t>
      </w:r>
    </w:p>
    <w:p>
      <w:pPr>
        <w:pStyle w:val="BodyText"/>
      </w:pPr>
      <w:r>
        <w:t xml:space="preserve">(ครูสุจิตรา) ในข้อที่ 2 นะคะ นักเรียนนะคะ จะสามารถ ปฏิบัติตนนะคะ ให้ปลอดภัยจากการใช้ยาได้ค่ะ ข้อที่ 3 นะคะ นักเรียนจะเห็นประโยชน์การรใอย่างถูกวิธีค่ะ ซึ่งเรื่อของการใช้ยานี่เป็นสิ่งสำคัญมากเลยนะคะ</w:t>
      </w:r>
    </w:p>
    <w:p>
      <w:pPr>
        <w:pStyle w:val="BodyText"/>
      </w:pPr>
      <w:r>
        <w:t xml:space="preserve">(ครูสุจิตรา) ใช่ค่ะ</w:t>
      </w:r>
    </w:p>
    <w:p>
      <w:pPr>
        <w:pStyle w:val="BodyText"/>
      </w:pPr>
      <w:r>
        <w:t xml:space="preserve">(ครูปฏิญญา) ก่อนอื่นเลยนี่เราได้บอกในสัปดาห์ที่แล้วว่าให้นักเรียนเตรียมยาสมัญประจำบ้านมาคนละ 1 ชนิด นักเรียนได้เตรียมมาหรือเปล่าถ้าใครเตรียมมาแล้ว หยิบขึ้นมาได้เลยค่ะ ครูบอส คุณครูซากินะคะ ก็ได้เตรียมยาสามัญประจำบ้านมา 1 ชนิดเช่นกัน ทีนี้ค่ะ ก็เข้าสู่คำถามค่ะ ว่านักเรียนรู้จักยาที่ตนเองนำมาหรือไม่ บางคนนะคะครูซากิอาจจะเดินเข้า ตู้ยาที่บ้านแล้วก็หยิบมาเลย ใช่ค่ะ แบบนี้นะคะ นักเรียนรู้จักยบาตนเองนำมาหรือไม่ ตอบคำถามคุณครูปลายทางได้เลยค่ะ หลาย ๆ คนนะคะ ก็ตอบคำถามกับคุณครูปลายทางได้เลย ว่ายาที่ตนเองนำมานี่ เรารู้จักหรือไม่หรือบางคนนี่แค่เพียงอ่านชื่อยาจากที่ขวดเท่านั้นแต่ไม่ทราบว่ายานี้คืออะไร ไว้ใช้ทำอะไร ครูซากิคะ คุณครูซากิรู้จักยาที่ตนเองนำมาไหมคะ</w:t>
      </w:r>
    </w:p>
    <w:p>
      <w:pPr>
        <w:pStyle w:val="BodyText"/>
      </w:pPr>
      <w:r>
        <w:t xml:space="preserve">(ครูสุจิตรา) รู้จักค่ะครูบอสคุณครูซากินะคะ ก็เคยใช้ยาตัวนี้อยู่นะคะ ยาตัวนี้ ก็คือเป็นยาคารามายนั่นเองเวลาที่เรา เกิดอาการผื่นคันค่ะ ก็เอามาทาบริเวณที่เราเกิดผื่นคันนั่นเอง</w:t>
      </w:r>
    </w:p>
    <w:p>
      <w:pPr>
        <w:pStyle w:val="BodyText"/>
      </w:pPr>
      <w:r>
        <w:t xml:space="preserve">(ครูปฏิญญา) ครูบอสก็เช่นกันค่ะ ยาที่ครูบอสนำมานะคะ นั่นก็คือยาธาตุน้ำขาวค่ะ เด็ก ๆ คะ เด็ก ๆ ได้เอายามาที่ คล้ายกับของครูซากิหรือครูบอสไหมคะ นักเรียนคงได้ยาที่หลากหลายชนิดแตกต่างกันไป ทีนี้ก็คำถามที่ 2 ค่ะ คำถามที่ 2 นะคะ ถามว่านักเรียนรู้จักวิธีใช้ยาที่ตนเองนำมาหรือไม่ หรือไม่ นักเรียนรู้จักวิธีใช้ยาที่ตนเองนำมาหรือไม่ นักเรียนสามารถตอบคำถามคุณครูปลายทางได้เลยนะคะ แต่ไม่รู้วิธีใช้นักเรียนตอบคุณครูได้เลยค่ะ ไม่</w:t>
      </w:r>
    </w:p>
    <w:p>
      <w:pPr>
        <w:pStyle w:val="BodyText"/>
      </w:pPr>
      <w:r>
        <w:t xml:space="preserve">(ครูสุจิตรา) หรือบางคนนะคะ ก็อาจจะเคยใช้อยู่แล้วนะคะ แล้วเกิดอาการเจ็บป่วยเกิดขึ้น เด็ก ๆ สามารถเล่าประสบการณ์ได้เลยว่านักเรียนเคยใช้ยาไหมคะ ซากิล่ะคะ รู้จักวิธีใช้ยาคุณครูซากินนำมาหรือไม่คะ</w:t>
      </w:r>
    </w:p>
    <w:p>
      <w:pPr>
        <w:pStyle w:val="BodyText"/>
      </w:pPr>
      <w:r>
        <w:t xml:space="preserve">(ครูสุจิตรา) นะคะ จะเป็นยาที่ใช้ภายนอกนะคะ เวลาที่เราเกิดอาการเป็นผื่นคันบริเวณที่เราคัน เราก็จะใช้ยาตัวนี้นะคะ ก้คือคาราไมลในการทาไปบริเวณที่เราเกิดผื่นคันค่ะ</w:t>
      </w:r>
    </w:p>
    <w:p>
      <w:pPr>
        <w:pStyle w:val="BodyText"/>
      </w:pPr>
      <w:r>
        <w:t xml:space="preserve">(ครูปฏิญญา) หมายความว่าถ้าคุณครูซากิเกิดอาหารคันภายในช่องนำไปใช้ได้ใช่ไหมคะ</w:t>
      </w:r>
    </w:p>
    <w:p>
      <w:pPr>
        <w:pStyle w:val="BodyText"/>
      </w:pPr>
      <w:r>
        <w:t xml:space="preserve">(ครูสุจิตรา) ใช้ไม่ได้เลยค่ะ เพราะยาตัวนี้ใช้ภายนอกเท่านั้น ห้ามใช้ภายในเด็ดขาด ห้ามนำไปรับประทานเด็ดขาดเลยค่ะ</w:t>
      </w:r>
    </w:p>
    <w:p>
      <w:pPr>
        <w:pStyle w:val="BodyText"/>
      </w:pPr>
      <w:r>
        <w:t xml:space="preserve">(ครูปฏิญญา) เหมือนครูบอสเลยค่ะ ของคุณครูบอสแตกต่างจากครูซากิค่ะ เป็นยาใช้ภายในค่ะ เป็นยาใช้รับประทาน ถ้าหากมีอาการปวดท้อนะคะ ก็สามารถรับประทานยาธาตุน้ำขาวได้ ซึ่งก็จะแตกต่างกันนะคะ ตามช่วงอายุของนักเรียนค่ะ ฉะนั้นแล้วนะคะ แล้วแต่ละคนก็รู้จักวิธีใช้ยา แต่ เอ๊ะ ถ้าหากใครใช้ยาแบบไม่ถูกวิธี นักเรียนคิดว่าจะเกิดอะไรขึ้นคะ ตอบคำถามคุณครูปลายทางได้เลยค่ะ คุณครูซากิคิดว่าถ้าเด็ก ๆใช้ยาแบบผิดวิธีจะเกิดอะไรขึ้นคะ</w:t>
      </w:r>
    </w:p>
    <w:p>
      <w:pPr>
        <w:pStyle w:val="BodyText"/>
      </w:pPr>
      <w:r>
        <w:t xml:space="preserve">(ครูสุจิตรา) เอ๊ะ น่าจะเป็นอันตรายต่อตัวเราใช่ไหมคะครูบอส</w:t>
      </w:r>
    </w:p>
    <w:p>
      <w:pPr>
        <w:pStyle w:val="BodyText"/>
      </w:pPr>
      <w:r>
        <w:t xml:space="preserve">(ครูปฏิญญา) ใช่แล้วล่ะค่ะ จะเกิดอันตรายอย่างมากเลยค่ะ ถ้าเกิดเรา ได้เลย ถ้าหากเราใช้ยาผิดวิธีแล้วค่ะ ในวันนี้ค่ะ เราจึงจะมาเรียนรู้กันนะคะ ในเรื่องของอันตรายจากการใช้ยาค่ะ นักเรียนคิดว่าการใช้ยาแบบผิดวิธีนะคะ จะมีอันตรายอย่างไรคะ และเดี๋ยวเรามาดูกันนะคะว่า สิิ่งที่คิดจะตรงกับเรื่องวันนี้ที่ครูบอสและครูซากิจะมาบอกเล่าหรือเปล่าเอ่ย โดยอันครายจากการใช้ยานคะ นั่นก็คือใช้ผิดขนาดค่ะ นักเรียนคิดว่าการใช้ผิดขนาดหมายความว่าอย่างไรคะใช่แล้วล่ะค่ะ นั่นก็คือการใช้ยามรปริมาณที่มากกว่าหรือว่าน้อยกว่า ที่กำหนดในฉลากยาค่ะ ซึ่งในฉลากยามีกำหนดว่าถ้าหากเราอยู่ในช่วงอายุใด ควรใช้ยาในปริมาณเท่าใด หรือบางชนิดก็กำหนดตามของผู้ใช้ยาค่ะ ซึ่งเรานะคะ ก็ควรจะ อ่านฉลากยา ว่าถ้าหากเราน้ำหนักเท่าไหร่ เราก็ควรใช้ในปริมาณไหน หรือบางครั้งค่ะ เราก็ใช้ยาตามขนาดนะคะ ที่แพทย์สั่งมา แพทย์ก็จะระบุค่ะ ต้องรับประทานยาในปริมาณเท่าไหร่ มากไป หรือว่าน้อยไป อาจจะทำให้นะคะ ส่งผลต่อการรักษาค่ะ บางครั้งถ้าน้อยไปก็อาจจะไม่เห็นผล อาจจะทำให้ไม่เห็นผล และส่งผลต่อร่างกายค่ะ</w:t>
      </w:r>
    </w:p>
    <w:p>
      <w:pPr>
        <w:pStyle w:val="BodyText"/>
      </w:pPr>
      <w:r>
        <w:t xml:space="preserve">(ครูสุจิตรา) บางคนนะคะ บอกว่าถ้าหากเรา เกิดอาการเจ็บป่วยนะคะ กินยามาก ๆ จะได้หายป่วยไว ๆ ค่ะ อันนี้จริงไหมคะครูบอส</w:t>
      </w:r>
    </w:p>
    <w:p>
      <w:pPr>
        <w:pStyle w:val="BodyText"/>
      </w:pPr>
      <w:r>
        <w:t xml:space="preserve">(ครูปฏิญญา) ไม่จริงค่ะ อันนี้เป็นการรับยาเกินขนาดนะคะ อาจจะทำให้เรานะคะ เสียชีวิตได้เลยล่ะค่ะ เพราะการรับยาเกินขนาดนะคะ อาจจะ ต่อระบบต่าง ๆ นะคะ รวมไปถึงอาจจะส่งผลนะคะ ให้ร่างกายรับไม่ไหว อาจเสียชีวิตได้เลยค่ะ</w:t>
      </w:r>
    </w:p>
    <w:p>
      <w:pPr>
        <w:pStyle w:val="BodyText"/>
      </w:pPr>
      <w:r>
        <w:t xml:space="preserve">(ครูสุจิตรา) น่ากลัวมาก ๆ เลยค่ะ ต่อมาค่ะ อันตรายจากการใช้ยาข้อต่อมานะคะ นั่นก็คือการใช้ยาผิดเวลา นะคะ ซึ่งยานะคะ ที่เราใช้นะคะ หากเราใช้ไม่ถูกต้องนะคะ ตามเวลาที่ระบุไว้ ตามชนิดของยานี่อันนี้ก็ถือว่าเป็นอันตรายเหมือนกัน ที่เราได้มาเขาก็บอกเลยนะคะ ว่ายาตัวนี้ ควรทานก่อนรับประทานอาหาร หรือยาบางชนิดค่ะ ควรทานหลังรับประทานอหาร เขาก็จะระบุไว้ทันทีเลย ดังนั้นนะคะ ถ้าเราเกิดอาการเจ็บป่วย แล้วได้รับยานะคะ มาจากเพภัส แล้วก็ควรจะดูแล้วก็อ่านฉลากยาให้ดีเลยนะคะ ว่าเขาบอกให้เรารับประทานยาตอนไหน รวมไปถึงนะคะ รับประทานให้ตรงตามเวลาที่คุณหมอหรือเภสัชกรกำหนดด้วยนะคะ อย่างเช่นรับประทานในตอนเช้ากลางวันเย็น เย็น หรือยาบางชนิดให้รับประทานก่อนนอน เพราะบางครั้งนะคะ การกไหนดเวลาเป็นสิ่งสำคัญแต่บางครั้งยาบางชนิดอาจจะส่งผลให้เราง่วงซึม รู้สึกอยากจะนอนค่ะ ฉะนั้นแล้ว ถ้าหากเราประกอบอาชีพที่ขับขี่รถจักรยานยนต์นะคะ หรือว่ารถยนต์ ส่วนใหญ่แพทย์จะไม่สั่งยาให้เรารับประไม่ส่งยาให้เรารับประทานในเวลากลางวัน เพราะอาจจะเกิดอุบัติเหตุได้ รวมไปถึงค่ะ ยาบางชนิดอาจจะมีการกัดกระเพาะได้ ฉะนั้นแล้วนะคะ ส่วนใหญ่ยาที่ส่งผลต่อกระเพาะของเราจะให้รับประทานหลังอาหารนั่นเองและต่อมาเลยนะคะ ข้อนี้ก็เป็นอีก 1 ข้อทีี่สำคัญค่ะนั่นก็คือการใช้ผิดวิธีค่ะ นักเรียนคิดว่าการใช้ผิดวิธีหมายถึงอะไรคะ ใช่แล้วล่ะค่ะ การใช้ผิดวิธี หมายถึง การใช้ยาที่ไม่ถูกต้องตามที่กำหนดไว้บนฉลากยา อย่างเช่น ยาที่คุณครูซากินำมา เป็นยาใช้ภายนอก ซึ่งยาที่ครูบอสนำมา เป็นยาใช้ภายในฉะนั้นแล้วนี่ ถ้าเราใช้ผิดวัตถุประสงค์นี่อาจจะเกิดอันตรายต่อร่างกายได้โดยเฉพาะนะคะ ถ้าหากเรานำไปรับประทานนะคะ ก็อาจจะทำให้เราได้รับอันตรายอย่างมาก้ลยล่ะค่ะ เราก็ควรอ่านนะคะ ฉลากยาให้ชัดเจนนะคะ ว่ายาชนิดนั้นใช้อย่างไรอย่างเช่นยาบางชนิดค่ะ เราจะเคี้ยวก่อนค่ะครูซากิ ยาบางชนิดเป็นยาเม็ดก็จริงนะคะ แต่คุรหมอนะคะ ไม่ได้ให้เรากลืนลงไปเลย แต่เราจะต้องเคี้ยวให้ละเอียดนะคะ แล้วทานน้ำตามไปนั่นเองค่ะ เห็นไหมล่ะคะ ยาบางชนิด ก็จะมีวิธีใช้นะคะ ระบุไว้ เราต้องทำตามอย่างเคร่งครัด เพื่อประสิทธิภาพที่ดีออกฤทธิ์ของยาค่ะ</w:t>
      </w:r>
    </w:p>
    <w:p>
      <w:pPr>
        <w:pStyle w:val="BodyText"/>
      </w:pPr>
      <w:r>
        <w:t xml:space="preserve">(ครูสุจิตรา) ค่ะ ข้อต่อมานะคะ นั่นก็คือการใช้ยาผิดค่ะค่ะ เด็ก ๆ สงสัย การใช้ยาผิดคนคืออะไร นั่นก็คือการที่เราใช้ยาของผู้อื่นะคะ ที่เราเห็นมีอาการคล้าย ๆ กัะนนะคะ ถ้าเรารู้สึกว่าตัวเราเองมีอาการเจ็บป่วยคล้าย ๆ กับเพื่อน แล้วก็อาจจะไปหยิบยืมยาจากเพื่อน ไม่ควรอย่างยิ่งเลยนะคะ เพราะยาแต่ละชนิดที่คุรหมอ เขาจ่ายยามานี่ เขาก็ต้องดูนะคะว่า อาการของคนไข้หรือลักษณะของคนไข้เป็นอย่างไร มีอาการแพ้ยาหรือเปล่าการที่เราไปใช้ยาคนอื่นนี่ อันนี้ก็ถือว่าเป็นอันตรายค่ะ</w:t>
      </w:r>
    </w:p>
    <w:p>
      <w:pPr>
        <w:pStyle w:val="BodyText"/>
      </w:pPr>
      <w:r>
        <w:t xml:space="preserve">(ครูปฏิญญา) ใช่แล้วล่ะค่ะ ยาที่ใช้ร่วมกันได้นี่ ควรจะเปนยาสามัญประจำบ้ที่มีไว้ติดบ้านเท่านั้น แต่ยาอื่น ๆ ที่จ่ายโดยเภสัชกรหรือแพทย์นะคะ โดยเฉพาะนะคะ ยาที่ รักษาเฉพาะอาการ เราไม่ควรใช้ร่วมกันนะคะ เพราะอาจจะทำให้เกิดอันตรายได้ค่ะ และต่อมานะคะ ข้อนี้นี่แหละค่ะ ก็จะสืบเนื่องจากข้อเมื่อสักครู่ นั่นก็คือการใช้ยาร่วมกันค่ะ เด็ก ๆ คงสงสัยแล้วว่าการใช้ยาร่วมกันหมายถึงอะไร ซึ่งการใช้ยาร่วมกันนะคะ ที่เป็นอันตรายนะคะ นั่นก็คือปฏิกิริยาของยา 2 ชนิดขึ้นไปค่ะ ที่เกี่ยวกับยากับอาหารหรือว่ายากับอาหาร 2 ชนิดที่แตกต่างกันนะคะ รวมไปถึงยากับเครื่องดื่ม หรืออาหารเสริม การรับประทานร่วมกันแบบนี้นะคะ อาจทำให้นะคะ ประสิทธิภาพในการใช้ยาชนิดนั้นลงลด หรือบางครั้งนี่อาจจะรุ่นแรงเพิ่มขึ้น ยานะคะ แต่ละชนิดก็มีวิธีการใช้และวิธีการออกฤทธิ์บางชนิดนี่ มีการออกฤทธิ์คล้ายคลึงกัน ถ้าเราได้รับประทานยา 2 ชนิดนั้นพร้อมกันนี่ อาจจะทำให้เราได้รับยาโดยไปจำเป็นค่ะ ซึ่งปกติแล้วเราควรบอก ว่าในขณะนี้เรารับประทานยาอะไรเป็นยาประจำตัวหรือไม่ หรือว่าในช่วงนี้เรารับประทานอาหารเสริมหรือไม่เพราะว่านะคะ ของบางอย่างนี่เราไม่สามารถรับประทานร่วมกันได้ อาจจะส่งผลรุ่นแรงต่อร่ายกาย หลาย ๆ คนนะคะ ก็คิดว่าเราสามารถทานนมรองท้อง แล้วก็รับประทานยาเข้าไปได้ แบบนี้ได้ไหมคะ ถ้าหากตอนเช้ายังไม่ได้ทานข้าวก็เลยดื่มนมก่อนแล้วสักพัก เราก็รับประทานยาเข้าไป ใช่แล้วล่ะค่ะเด็ก ๆ เราไม่ควรทำเลยค่ะเพราะว่าถ้าหากเราทานยาพร้อมกับนมนี่ จะทำให้ประสิทธิภาพของยานี่ลดลงเด็ก ๆ ค่ะ ปลายทางเป็นอาหารนะคะ ไม่ควรทานนม เพราะนมจะทำให้ยาออกฤทธิ์ได้ตน้อยลงค่ะ เป็นความเชื่อที่ผิดนะคะ รวมไปถึงบางคนค่ะ บริเวณนั้นไม่มีน้ำเปล่าก็เลย ดื่มนมนะคะ หรือว่าใช้เป็นน้ำอัดลม ดื่มน้ำอัดลมพร้อมกับยา แบบนี้อันตรายมากเลยนะคะ ฉะนั้นแล้วนี่ ถ้าหากใครต้องรับประทานยา ควรรับประทานยานะคะ กับการทานน้ำเปล่าเท่านั่นค่ะ</w:t>
      </w:r>
    </w:p>
    <w:p>
      <w:pPr>
        <w:pStyle w:val="BodyText"/>
      </w:pPr>
      <w:r>
        <w:t xml:space="preserve">(ครูสุจิตรา) ข้อต่อมาค่ะ ผลข้างเคียงนะคะ แน่นอนว่าผลข้างเคียงหรืออาการแพ้ยาก็เป็นอันตรายเช่นเดียวกัน บางคนนี่มีอาการเจ็บป่วย ยาบางชนิดนะคะ ก็มีผลข้างเคียงได้ อย่างเช่นนะคะ ยาบางชนิดอาจจะทำให้เราเกิดมีอาการง่วงซึมแบบนี้ อย่างที่คุณครูบอสได้บอกไปถ้าหากว่าตัวเราเองนะคะ ต้องทำงาน หรือว่าทำกิจกรรมที่ต้องใช้ความระมัดระวังมาก ๆ ค่ะ ถ้าหากว่ากินยาตัวนี้เข้าไป แล้วเกิดอาการง่วงซึมต่าง ๆ อาจจะทำให้เกิดอันตรายได้นะคะ</w:t>
      </w:r>
    </w:p>
    <w:p>
      <w:pPr>
        <w:pStyle w:val="BodyText"/>
      </w:pPr>
      <w:r>
        <w:t xml:space="preserve">(ครูปฏิญญา) ฉะนั้นแล้วนี่นะคะ ถ้าหาไปพบแพทย์เราก็ บอกวิธีการในแต่ละวันนะคะ พฤติกรรมที่เราทำเป็นประจำนะคะ เพื่อที่แพทย์นี่จะได้สั่งยาอย่างถูกต้องและต่อมาเลยนะคะ ข้อนี้สำคัญมากเลยค่ะ นั่นก็คือยาเสื่อมคุณภาพค่ะ ถ้าหากเราใช้ยา ยาเสื่อมคุณภาพนี่ อาจจะทำให้เราได้รับอันตรายจากการใช้ยาเลยนะคะ ไม่ว่าจะเป็นยาเะสื่อมคุณภาพ ยาหมดอายุ หรือว่ารวมไปกระทั่งยาปลอมนั่นเองค่ะ ยาเสื่อมคุณภาพนะคะ ก็คือยากที่ที่ไม่ถูกวิธีของเรา อาจจะทำให้เราได้รับยาที่เสื่อมสภาพได้ หรือว่าบางครั้งนี่ ถ้าเราไม่ได้สังเกต ยาอาจจะหมดอายุไปแล้ว โดยเฉพาะนะคะ ยาบางชนิดนี่หมดอายุนะคะ หลังจากเปิดใช้งาน 1 เดือน นะคะ จะนอกเหนือจากยาที่ระบุไว้ข้างขวดยานะคะ ฉะนั้นนี่ เราควรใส่ใจยาแต่ละชนิด เพราะการใช้ยาเสื่อมคุณภาพนะคะ อาจจะส่งผลต่อร่างกายเราไม่ว่าจะเป็ฯผลข้างเคียงนะคะ หรือว่า ผลร้ายแรงนะคะ อาจจะทำให้เราเกิดการเจ็บป่วยกว่าเดิมค่ะ ซึ่งในวันนี้นะคะ ครูบอวและครูซากิก็มีนะคะ สถานการณ์มาให้เด็ก ๆ ดู เป็นเหตุการณ์ที่เกิดขึ้นในเรื่องของยา นำไปสู่อันตรายได้ ถ้านักเรียนปลายทางพร้อมแล้ว เดี๋ยวเราไปชมกันค่ะ</w:t>
      </w:r>
    </w:p>
    <w:p>
      <w:pPr>
        <w:pStyle w:val="BodyText"/>
      </w:pPr>
      <w:r>
        <w:t xml:space="preserve">(ครูสุจิตรา) อ้าวบอสทำไมเมื่อวานไม่มาโรงเรียน</w:t>
      </w:r>
    </w:p>
    <w:p>
      <w:pPr>
        <w:pStyle w:val="BodyText"/>
      </w:pPr>
      <w:r>
        <w:t xml:space="preserve">(ครูปฏิญญา) เมื่อว่าเราไม่ค่อยสบายน่ะ เราไปหาหมอมา</w:t>
      </w:r>
    </w:p>
    <w:p>
      <w:pPr>
        <w:pStyle w:val="BodyText"/>
      </w:pPr>
      <w:r>
        <w:t xml:space="preserve">(ครูสุจิตรา) เสียกายแย่เลย เมื่อวานใีแข่่งกวันนี้เราก็ใส่เสื้อมาแล้ว แต่ไม่รู้วันนี่จะแข่งไหวหรือเปล่าสิ</w:t>
      </w:r>
    </w:p>
    <w:p>
      <w:pPr>
        <w:pStyle w:val="BodyText"/>
      </w:pPr>
      <w:r>
        <w:t xml:space="preserve">(ครูปฏิญญา) เมื่อวานไปหาคุณหมอเลยปวดท้อง มาก ๆ เลย</w:t>
      </w:r>
    </w:p>
    <w:p>
      <w:pPr>
        <w:pStyle w:val="BodyText"/>
      </w:pPr>
      <w:r>
        <w:t xml:space="preserve">(ครูสุจิตรา) อ่าวหรือ</w:t>
      </w:r>
    </w:p>
    <w:p>
      <w:pPr>
        <w:pStyle w:val="BodyText"/>
      </w:pPr>
      <w:r>
        <w:t xml:space="preserve">(ครูปฏิญญา) ใช่นี่ได้ยามาดเต็มไปหมดเลยนี่</w:t>
      </w:r>
    </w:p>
    <w:p>
      <w:pPr>
        <w:pStyle w:val="BodyText"/>
      </w:pPr>
      <w:r>
        <w:t xml:space="preserve">(ครูสุจิตรา) จริง ๆ ด้วย</w:t>
      </w:r>
    </w:p>
    <w:p>
      <w:pPr>
        <w:pStyle w:val="BodyText"/>
      </w:pPr>
      <w:r>
        <w:t xml:space="preserve">(ครูปฏิญญา) ใช่ หมอบอกว่าเราเป็นโรคกระเพาะน่ะ กินข้าวไม่ตรงเวลา ยังปวดท้องไม่หายเลย เรากินข้าวไม่ตรงช่วงนี้ปวดไม่ไหวเลย</w:t>
      </w:r>
    </w:p>
    <w:p>
      <w:pPr>
        <w:pStyle w:val="BodyText"/>
      </w:pPr>
      <w:r>
        <w:t xml:space="preserve">(ครูสุจิตรา) เราก็รู้สึกปวดท้องเหมือนกันบอส เป็นอะไรนะ</w:t>
      </w:r>
    </w:p>
    <w:p>
      <w:pPr>
        <w:pStyle w:val="BodyText"/>
      </w:pPr>
      <w:r>
        <w:t xml:space="preserve">(ครูสุจิตรา) ไม่รู้เหมือนกัน ตั้งแต่เล่นกีฬาเมื่อวานแล้ว ปวดท้องมากเลย แต่วันนี้ก็คืออยากแข็งกีฬาไงก็เลย ยังรู้สึกปวด ๆ เหมือนกันนี่</w:t>
      </w:r>
    </w:p>
    <w:p>
      <w:pPr>
        <w:pStyle w:val="BodyText"/>
      </w:pPr>
      <w:r>
        <w:t xml:space="preserve">(ครูปฏิญญา) แล้วเธอไปหาหมอหรือยังนี่</w:t>
      </w:r>
    </w:p>
    <w:p>
      <w:pPr>
        <w:pStyle w:val="BodyText"/>
      </w:pPr>
      <w:r>
        <w:t xml:space="preserve">(ครูสุจิตรา) ยังไม่ได้ไปหาเลยน่ะ</w:t>
      </w:r>
    </w:p>
    <w:p>
      <w:pPr>
        <w:pStyle w:val="BodyText"/>
      </w:pPr>
      <w:r>
        <w:t xml:space="preserve">(ครูสุจิตรา) อย่างนั้นเราขอยืมยาเธอกินได้ไหม เธอก็ปวดท้องเหมือนกันนี่</w:t>
      </w:r>
    </w:p>
    <w:p>
      <w:pPr>
        <w:pStyle w:val="BodyText"/>
      </w:pPr>
      <w:r>
        <w:t xml:space="preserve">(ครูปฏิญญา) อ้าว</w:t>
      </w:r>
    </w:p>
    <w:p>
      <w:pPr>
        <w:pStyle w:val="BodyText"/>
      </w:pPr>
      <w:r>
        <w:t xml:space="preserve">(ครูสุจิตรา) เราจะได้ไม่ต้องไปเสียเงิน ค่ายากับหมออีกไง</w:t>
      </w:r>
    </w:p>
    <w:p>
      <w:pPr>
        <w:pStyle w:val="BodyText"/>
      </w:pPr>
      <w:r>
        <w:t xml:space="preserve">(ครูปฏิญญา) มันจะได้หรอ แต่ดราไปหาคุณหมอมานะ หมอจะถามเราอาการอย่างไรบ้าง เธอจะเหมือนเราเลยหรือ</w:t>
      </w:r>
    </w:p>
    <w:p>
      <w:pPr>
        <w:pStyle w:val="BodyText"/>
      </w:pPr>
      <w:r>
        <w:t xml:space="preserve">(ครูสุจิตรา) ก็ปวดท้องเหมือนกันนี่ไง</w:t>
      </w:r>
    </w:p>
    <w:p>
      <w:pPr>
        <w:pStyle w:val="BodyText"/>
      </w:pPr>
      <w:r>
        <w:t xml:space="preserve">(ครูปฏิญญา) ได้หรือ เหมือนเราเคยได้ยินมาว่าไม่ได้เลยนะ</w:t>
      </w:r>
    </w:p>
    <w:p>
      <w:pPr>
        <w:pStyle w:val="BodyText"/>
      </w:pPr>
      <w:r>
        <w:t xml:space="preserve">(ครูสุจิตรา) ไม่ได้หรือ แต่เราว่าได้นะ</w:t>
      </w:r>
    </w:p>
    <w:p>
      <w:pPr>
        <w:pStyle w:val="BodyText"/>
      </w:pPr>
      <w:r>
        <w:t xml:space="preserve">(ครูปฏิญญา) หรือ</w:t>
      </w:r>
    </w:p>
    <w:p>
      <w:pPr>
        <w:pStyle w:val="BodyText"/>
      </w:pPr>
      <w:r>
        <w:t xml:space="preserve">(ครูสุจิตรา) แบ่งยาให้เราสักเม็ดหนึ่งสิได้ไหม</w:t>
      </w:r>
    </w:p>
    <w:p>
      <w:pPr>
        <w:pStyle w:val="BodyText"/>
      </w:pPr>
      <w:r>
        <w:t xml:space="preserve">(ครูปฏิญญา) จะไม่โดยดุใช่ไหม แต่ว่ายาก็มีเยอะแยะเลยนะ แบ่งให้เธอกินก็คงไม่เป็นไรล่ะนะ</w:t>
      </w:r>
    </w:p>
    <w:p>
      <w:pPr>
        <w:pStyle w:val="BodyText"/>
      </w:pPr>
      <w:r>
        <w:t xml:space="preserve">(ครูสุจิตรา) ขออย่างละเม็ดเลยก็ได้</w:t>
      </w:r>
    </w:p>
    <w:p>
      <w:pPr>
        <w:pStyle w:val="BodyText"/>
      </w:pPr>
      <w:r>
        <w:t xml:space="preserve">(ครูปฏิญญา) ก็ได้</w:t>
      </w:r>
    </w:p>
    <w:p>
      <w:pPr>
        <w:pStyle w:val="BodyText"/>
      </w:pPr>
      <w:r>
        <w:t xml:space="preserve">(ครูปฏิญญา) จากเหตุการณ์เมื่อสักครู่นี้ ก็ได้เห็นว่าทั้ง 2 คนนะคะ เขาก้มีการพูดคุยกัน มีการหยิบยืมยาหยิบยืมยาของเพื่อนค่ะ แบบนี้ทำได้ไหมคะคุณครูซากิ</w:t>
      </w:r>
    </w:p>
    <w:p>
      <w:pPr>
        <w:pStyle w:val="BodyText"/>
      </w:pPr>
      <w:r>
        <w:t xml:space="preserve">(ครูสุจิตรา) ไม่ได้เลยนะคะ นักเรียนถึงแม้ว่า ของเรานี่อาจจะมีอาการเจ็บป่วยที่คล้าย ๆ กัน การที่เรารับคนอื่นมารับประทานนี่ แบบยาที่เพื่อนนะคะ ไปหาคุณหมอ ไปพบแพทย์ โดยมีอาการเฉพาะบุคคลค่ะ บางครั้งคุณหมอได้ คุณหมอได้ซักถามประวัติแล้ว เอามาใช้ เพราะการใช้ยานะคะ ด้วยประวัติการใช้ยาของเรา หรือว่าอาการที่คุณหมอได้ตรวจสอบแล้ว อาจจะไม่เหมือนกับเพื่อนก็ได้ค่ะ เราไม่ควรนะคะ ยืมยาของผู้อื่น เพราะการใช้ยาผิดคนนะคะ อาจจะส่งผลนะคะ อันตรายต่อร่างกายได้ฉะนั้น ก็เลยมีคำถามค่ะ ถ้าหากใช้ยาไม่ถูกวิธีจะเกิดอะไรขึ้นคะ ถ้าหาก ใช้ยาไม่ถูกวิธี จะเกิดสิ่งใดขึ้น นักเรียนสามารถตอบคำถามคุณครูปลายทางไ้เลยค่ะหลาย ๆ คนนะคะ อาจจะเคยพลาด ใช้ยาผิดวิธี นักเรียนเคยเกิดผลผิดพลาดของการใช้ยาในครั้งนั้นหรือไม่คะ สามารถบอกเล่าประสบการณ์กับคุณครูปลายทางได้เลยค่ะ คุณครูซกิคะ คณครูซากิคิดว่า ถ้าหากใช้ยาไม่ถูกวิธีนี่จะเกิดสิ่งใดขึ้นคะ</w:t>
      </w:r>
    </w:p>
    <w:p>
      <w:pPr>
        <w:pStyle w:val="BodyText"/>
      </w:pPr>
      <w:r>
        <w:t xml:space="preserve">(ครูสุจิตรา) แน่นอนว่า ก็อาจจะส่งผลต่าง ๆ มต่อร่างกายของเราใช่ไหมคะคุณครูบอส</w:t>
      </w:r>
    </w:p>
    <w:p>
      <w:pPr>
        <w:pStyle w:val="BodyText"/>
      </w:pPr>
      <w:r>
        <w:t xml:space="preserve">(ครูปฏิญญา) ใช่แล้วล่ะค่ะ ซึ่งผลกระทบที่เกิดขึ้นกับร่างกายของเรานะคะ ก็มีหลากหลายรูปแบบเลยค่ะ วันนี้เราจะมาเรียนรู้กัน ถ้าหากเราใช้ยาไม่ถูกวิธีนี่จะเกิดสิ่งใดขึ้นได้ โดยในข้อแรกเลยค่ะนั่นก็คือผลกระทบจากการใช้ยาในทางที่ผิดนะคะ อาจจะเกิดผลข้างเคียงได้ค่ะ ซึ่งปลข้างเคียงนะคะ ก็หมายถึงอาการที่เราไม่ต้องการ อันเนื่อยมาจากผลของยาค่ะ การรับประทานยาบางชนิดนะคะ อาจจะทำให้ร่างกายนี่เกิดการต่อต้านหรือว่าเกิดผลข้างเคียงได้ เช่นนะคะ เกิดอาหารหูอื่อ หรือบางคนเกิดอาการอาเจียนได้เลยค่ะ หรือบางคนนะคะ มีอาการอื่น ๆ ที่แตกต่างกันออกไป ที่เกิดขึ้นจากผลข้างเคียงของยาค่ะ</w:t>
      </w:r>
    </w:p>
    <w:p>
      <w:pPr>
        <w:pStyle w:val="BodyText"/>
      </w:pPr>
      <w:r>
        <w:t xml:space="preserve">(ครูสุจิตรา) ค่ะ และผลกระทบนะคะ จากการ นั่นก็คือการดื้อยานั่นเอง การดื้อยานะคะ นั้่ยก้คือการที่เราได้รับประทานยานั้นเป็นเวลานานค่ะ หรือว่ารับประทานยาไม่ครบตามที่แพทย์สั่งนะคะ อาจจะทำให้เชื้อโรคตัวนั้นนะคะ เกิดอาการต่อต้านยา นะคะ ยกตัวอย่างอย่างเช่นนะคะ ได้ยามาจากคุณหมอนะคะ จำนวน 10 ฃม็ดด้วสยกัน แต่เรารับประทาน 5 เมไปแล้วนะคะ จำนวน 5 เม็ดนี่ อาการของเราดีขึ้น หายแล้ว บางคนก็คือว่าเอํะเมื่อเราหายแล้วก็เลยหยุดยา ตัวนั้นไปเลย</w:t>
      </w:r>
    </w:p>
    <w:p>
      <w:pPr>
        <w:pStyle w:val="BodyText"/>
      </w:pPr>
      <w:r>
        <w:t xml:space="preserve">(ครูปฏิญญา) ก็เลยไม่ทานต่อเลย</w:t>
      </w:r>
    </w:p>
    <w:p>
      <w:pPr>
        <w:pStyle w:val="BodyText"/>
      </w:pPr>
      <w:r>
        <w:t xml:space="preserve">(ครูสุจิตรา) ก็อาจจะเกิดอเกิดอาการดื้อยาได้ ถ้าเราเกิดเจ็บป่วยขึ้นมาอีกครั้งหนึ่ง ยาตัวเดิมตัวนี้ค่ะ ไม่สามารถรักษาอาการของเราได้แล้วอาจจะต้องใช้ยาที่แรงกว่าเดิม</w:t>
      </w:r>
    </w:p>
    <w:p>
      <w:pPr>
        <w:pStyle w:val="BodyText"/>
      </w:pPr>
      <w:r>
        <w:t xml:space="preserve">(ครูปฏิญญา) ใช่แล้วล่ะค่ะ เมื่อใช้ยาที่แรงขึ้นไปเรื่อย ๆ นะคะ เราก็ไม่สามารถกลับไปใช้ยาตัวเบื้องต้น ตัวที่เบากว่าได้แล้ว เพราะร่างกายเรานี่เกิดอาการดื้อยาไปแล้ว ฉะนั้นแล้วเด็ก ๆ ก็ได้รู้แล้วนะคะ ถ้าหมอ สั่งยามา เราควรรับประทานให้หมดนะคะ ตามที่แพทย์สั่งค่ะ</w:t>
      </w:r>
    </w:p>
    <w:p>
      <w:pPr>
        <w:pStyle w:val="BodyText"/>
      </w:pPr>
      <w:r>
        <w:t xml:space="preserve">(ครูปฏิญญา) และอาการต่อมาเลยนะคะ ข้อนี้สำคัญเลยถ้าหากใช้ยาในทางที่ผิดนะคะ อาจจะทำให้เกิดอาการแพ้ยาได้ค่ะ ซึ่งอาการแพ้ยานะคะ น่ากลัวมาก เด็ก ๆ เพราะการแพ้ยานะคะ นั่นหมายถึงการที่เราได้รับยา ทำให้สร้างภูมิคุ้มกันและหลั่งสารในร่างกายออกมาค่ะ ซึ่งจะทำให้เกิดการแพ้ยาได้ ฉะนั้นแล้วนี่อาการแพ้ยานี่เราไม่สามารถรู้ล่วงหนเราจึงควรนะคะ สังเกตอาการตนเองค่ะ และถ้าหากเราทราบแล้วว่าเราแพ่้ยาชนิดใดจดบันทึกไว้นะคะ เพราะว่าในครั้งหน้าที่ไปพบแพทย์ หรือว่าไปพบเภสัชกร เรามีประวัติการแพ้ยาชนิดใด บางครั้งนะคะ เราอาจจะแพ้ยาในกลุ่มของยาชนิดนั้นด้วย เราก็ควรจดนะคะ ในข้อนี้ไว้ เพราะว่าเป็นเรื่องที่สำคัญมากเลยค่ะ ทีนี้ค่ะ ครูบอสก็เลยมีคำถามมาถามเด็ก ๆ ว่านักเรียนคิดว่าเราจะใช้ยาอย่างไรให้ปลอดภัยคะ เมื่อสักครู่นี่ เราก็ได้เรียนรู้แล้วว่าเราใช้ยาในทางที่ผิด ผลกระทบเกิดขึ้นมากมายเลยไม่ว่าจะเป็นอาการดื้อยาผลกระทบ ของยา หรือบางคนเกิดการแพ้ยา บางครั้งนี่ผลของการแพ้ยาอาจจะรุนแรง ถึงขั้นเสียชีวิตไดฉะนั้นแล้วนะคะ เราคิดว่าเราจะใช้ยาอย่างไรให้ปลอดภัยคะ นักเรียนสามารถตอบคำถาม คุณครูปลายทางได้เลยค่ะ อาจจะมีวิธีที่แตกต่างกันนะคะ ลองตอบคุณครูได้เลยค่ะ ว่าเราจะใช้ยาอย่างไรให้ปลอดภัย คุณครูซากิคะ คุณครูซากิคิดว่าคุณครูซากิจะใช้ยาอย่างไรคะ ถ้าหากว่าเป็นครูซากินะคะ ก็อาจจะทำตามคำแนะนำนะคะ ที่แพทย์สั่งมาอย่างเคร่งครัดเลยค่ะครูบอส</w:t>
      </w:r>
    </w:p>
    <w:p>
      <w:pPr>
        <w:pStyle w:val="BodyText"/>
      </w:pPr>
      <w:r>
        <w:t xml:space="preserve">(ครูปฏิญญา) ดีมากเลยล่ะค่ะ เขาก็จะบอกวิธีการใช้ยาอย่างละเอียดเลยนะคะ ซึ่งถ้าหากเราปฏิบัติตาม ก็อาจจะอ่าจากการใช้ยาได้ค่ะ รวมไปถึงนะคะ ถ้าหากเป็นยาสามัญประจำบ้านที่อยู่ที่บ้านเราก็อาาจะใช้วิธีการอ่านฉลากยาที่อยู่ ให้ละเอียดค่ะ และในวันนี้ครูบอสและครูซากิก็มีการใช้ยาอย่างปลอดภัยมาให้เด็ก ๆ ค่ะ ซึ่งในวิธีใช้ยาให้ปลอดภัยวิธีแรกนะคะ เมื่อเราไปพบแพทย์นะคะ เราจะต้อง บอกประวัติการแพ้ยา การรับประทานยา และอากหารเสริมนี่ ให้ครบถ้วนนะคะ อย่าลืมที่จะสอบถามวิธีใช้ยาอย่างละเอียดให้ตนเองเข้าใจนะคะ เพราะว่าส่วนใหญ่แล้ว การใช้ยานี่มีข้อสำคัญอย่างมากเลย เพราะบางครั้งเรารับประานยาที่เป็นยาประจำตัวอยู่แล้ว หรือบางคนอาจจะรับประทานอาหารเสริม ซึ่งเราได้เรียนรู้ไปแล้วนะคะ ว่าบางครั้งนี่อาจจะส่งผลเสียต่อกันได้ บอกประวัตินะคะ ของเราให้ครบถ้วนค่ะ และถ้าหากเรากัในเรื่อวงของวิธีการใช้ยา ก็ควรถามแพทย์หรือเภสัชกรนะคะ จนกว่าตัวเองจะเข้าใจ เพื่อที่จะสามารถนำไปใช้ได้อย่างถูกต้องค่ะ</w:t>
      </w:r>
    </w:p>
    <w:p>
      <w:pPr>
        <w:pStyle w:val="BodyText"/>
      </w:pPr>
      <w:r>
        <w:t xml:space="preserve">(ครูสุจิตรา) ค่ะ และวิธีการใช้ยา ให้ปลอดภัยนะคะ ข้อต่อมาการอ่านฉลากยาอย่างเคร่งครัดเลยก่อนใช้นะคะ แล้วก็ปฏิบัติตามอย่างเคร่องครัดเลยอย่างยิ่งนะคะ เวลาที่เด็ก ๆ ใช้ยาสามัญประจำบ้าน เขาก็จะมีนะคะ ฉลากยาแล้วก็คิด สรรพคุณของยาหรือว่าคำเตือนต่าง ๆ นะคะ ดังนั้นนะคะ ก่อนทีเรามจะนำมาใช้ทุกครั้ง เราก็ควรอ่านฉลากยาให้ละเอียด แล้วก็อ่านด้วยอย่าง… ทำความเข้าใจนะคะ เพื่อที่เราจะได้ทำการใช้ยา นั่นเอง</w:t>
      </w:r>
    </w:p>
    <w:p>
      <w:pPr>
        <w:pStyle w:val="BodyText"/>
      </w:pPr>
      <w:r>
        <w:t xml:space="preserve">(ครูปฏิญญา) เป็นเรื่องที่สำคัญเลยนะคะ การอ่านฉลากยานี่ เด็ก ๆ ควรใส่ใจนะคะ แล้วก็ปฏิบัติตามอย่างเคร่งครัดค่ะ และต่อมานะคะ หลังจากที่เรารับประทานยาแล้วไม่ว่าจะเป็นยาชนิดใด เราควรจะสังเกตอาการตนเองค่ะ เพราะว่าเรานี่ มีการแพ้หรือไม่ มีอาการแพ้เกิดกับตัวเราหลังจากใช้ยาชนิดนั้นหรือไม่ ถ้ามีนะคะ เราควรหยุดใช้ทันทีค่ะ และให้เราค่ะ ไปพบแทพย์ เพราะว่านะคะ ถ้าเกิดอาการแพ้นี่อาจจะทำให้เกิดอาการรุนอรงได้ บางครั้งอาจจะหายใจไม่สะดวก หรือหายใจไม่ออกนะคะ ฉะนั้นแล้วนี่ การแพ้ยานี่เป็นสิ่งสำคัญมาก เราควรหมันสังเกต</w:t>
      </w:r>
    </w:p>
    <w:p>
      <w:pPr>
        <w:pStyle w:val="BodyText"/>
      </w:pPr>
      <w:r>
        <w:t xml:space="preserve">(ครูสุจิตรา) ค่ะ วิธีต่อมานะคะ การเก็บยาตามคำแนะนำบนฉลากของยานะคะ เก็บยาที่ใช้ภายในกับยาที่ใช้ภายนอกรวมกัน อันนี้ก็เพราะว่าเววลาที่เรานำยามาใช้นะคะ เราจะได้ สามารถหยิบใช้ได้อย่างสะดวก เพราะว่าบางคนนะคะ หยิบยามาใช้นี่ มาอยู่รวมกัน บางครั้งก็อาจจะเผลอหยิบยาใช้ภายนอกมารับประทานได้นะคะ ดังนั้นค่ะ เราก็ควรแยกยา และรวมไปถึงค่ะ วิธีการเก็บยานี้สำคัญเลยค่ะ นะคะ ว่า ยาบางชนิด ถ้าเรายังไม่ได้เปิดใช้อาจจะเก็บได้เป็นปี ๆ เลย แต่ยาบางชนิดนะคะ ถ้าเปิดใช้แล้วนะคะ อาจจะเก็บได้เพียงแค่ 1 เดือน หรือ 1-2 เดือนเท่านั้น</w:t>
      </w:r>
    </w:p>
    <w:p>
      <w:pPr>
        <w:pStyle w:val="BodyText"/>
      </w:pPr>
      <w:r>
        <w:t xml:space="preserve">(ครูปฏิญญา) ใช่แล้วล่ะค่ะ แล้วเราก็ควรเก็บยาใหเพ้จากแสงแดดนะคะ และความชื้นนี่ฉะนั้นแล้วนี่ การเก็บรักษายานี่ก็เป็นเรื่องที่สำคัญ ถ้าหากเก็บวิธีอาจจะทำให้คุณภาพของยา และต่อมาเลยนะคะ ข้อนี้เป็นสิ่งที่สำคัญและย้ำเตือนอยู่เสมอ การปฏิบคำแนะนำของแพทย์และเภสัชกรอย่างเคร่งครัดค่ะ ซึ่งส่วยใหญฐ่แล้วแพทย์ก็จะบอกวิธีปฎิรวมไปถึงนะคะ วิธีและขั้นตอนการใช้ยานั้น ๆ ฉะนั้นแล้วนะคะ เราควรจะปฏิบัติตนตามอย่างเคร่งครัดเลยนะคะ ไม่นอกเหนือคำสั่งนะคะ เพราะอาจจะทำให้ตัวเรานี่ได้รับอันตรายจากการใช้ยาหรือบางครั้ง อาจจะทำให้ประสิทธิภาพของการใช้ยาลดลงได้ ข้อนี้เป็นสิ่งสำคัญที่ควรปฏิบัติตามเลยค่ะและในวันนี้นะคะ เราก็ได้เรียนรู้กันไปแล้วว่าอันตรายจากการใช้ยามีอะไรบ้างถ้าหากใช้ยาผิดวิธีนี่จะส อาจจะส่งผลอย่างไรต่อร่างกาย รวมไปถึงวันนี้เด็ก ๆก็รู้แล้ว แล้วว่าเราจะใช้ยาอย่างไรให้ปลอดภัย กิจกรรมประจำวันนี้ค่ะ นั่นก็คือใบงานที่ 4 เรื่องการปฏิบัติตยให้ปลอดภัย จากการใช้ยาค่ะ โดยขึ้นตอนการทำกิจกรรมนะคะ ในขั้นตอนแรกนะคะ จะให้นักเรียนสังเกตยาที่ตนเองนำมาค่ะ วันนี้นักเรียนทุกคนนำยาสามัญประจำบ้านมาคนละ 1 ชนิดอยู่แล้วให้นักเรียนค่ะ ยาของตนเองได้เลยค่ะ รวมไปถึงนะคะ ให้นักเรียนตอบคำถามที่กำหนดให้ ลงในใบงานที่ 4 ค่ะ</w:t>
      </w:r>
    </w:p>
    <w:p>
      <w:pPr>
        <w:pStyle w:val="BodyText"/>
      </w:pPr>
      <w:r>
        <w:t xml:space="preserve">(ครูสุจิตรา) ค่ะ อันนี้นะคะ ก็จะเป็นลักษณะของใบงานที่ 4 นะคะ ซึ่งใบงานที่ 4 นะคะ คุณครูปลายทางก็สามารุดาวน์โหลดได้ที่ www.dltv.ac.th ค่ะ</w:t>
      </w:r>
    </w:p>
    <w:p>
      <w:pPr>
        <w:pStyle w:val="BodyText"/>
      </w:pPr>
      <w:r>
        <w:t xml:space="preserve">(ครูปฏิญญา) ซึ่งลักษณะของใบงานนะคะ ข้อที่ 1 นะคะ จะให้นักเรียนตอบนำมานี่คือยาอะไร และในข้อที่ 2 นะคะ ให้นักเรียนวาดภาพยาที่ตนเองนำมาค่ะ และต่อจากนั้นนะคะ อย่าลืมระบุประเภทของยา ว่าเปยาใช้ภายในหรือว่ายาใช้ภายนอก และต่อมาค่ะ เราสามารถสังเกตวันหมดยายุของยาได้บนฉลากยา และยังรวมไปถึงข้ออื่น ๆ ค่ะ สรรพคุณขอยาวิธีการใช้ยา ข้อควรระวังหรือคำเตือน ซึ่งคำเตือนนี้เป็นสิ่งสำคัญใช่ไหมคะครูซากิ</w:t>
      </w:r>
    </w:p>
    <w:p>
      <w:pPr>
        <w:pStyle w:val="BodyText"/>
      </w:pPr>
      <w:r>
        <w:t xml:space="preserve">(ครูสุจิตรา) ใช่แล้วนะคะ ถ้าหากว่าเราใช้ยาตัวใมดเราก็ต้องดูอ่านฉลากของยาอย่างชัดเจนเลยนะคะ เพราะว่าบางครั้งอาจจะมีคำเตือนต่าง ๆ นะคะ เตือนอ</w:t>
      </w:r>
    </w:p>
    <w:p>
      <w:pPr>
        <w:pStyle w:val="BodyText"/>
      </w:pPr>
      <w:r>
        <w:t xml:space="preserve">(ครูปฏิญญา) และในวันนี้นะคะ กิจกรรมที่จะให้นักเรียนทำ นั่นก็คือทำใบงานที่ 4นั่นเองค่ะ ให้นักเรียนนะคะ การปฏิบัติตนให้ปลอดภัยจากการใช้ยา เพื่อให้นักเรียนปฏิบัติตนในชีวิตประจำวันได้อย่างปลอดภัยค่ะ</w:t>
      </w:r>
    </w:p>
    <w:p>
      <w:pPr>
        <w:pStyle w:val="BodyText"/>
      </w:pPr>
      <w:r>
        <w:t xml:space="preserve">(ครูสุจิตรา) ค่ะ ในส่วนของคุณครูปลายทางนะคะ ให้คุณครูปลายทางอธิบายขั้นตอนในการทำกิจกรรมอย่างละเอียด และรวมถึงการให้คำแนะนำและดูแลนักเรียนตลอดเวลาที่นักเรียนทำกิจกรรมเเลยค่ะ</w:t>
      </w:r>
    </w:p>
    <w:p>
      <w:pPr>
        <w:pStyle w:val="BodyText"/>
      </w:pPr>
      <w:r>
        <w:t xml:space="preserve">(ครูปฏิญญา) ถ้าคาูปลายทางและนักเรียนปลายทางพร้อมแล้ว สามารถไปทำกิจกรรมได้เลยค่ะ และเดี๋ยวเรากลับมาเข้าสู่สรุปบท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หมดเวลาค่ะ เป็นอย่างไรบ้างคะรักเรียน ครูบอสหวังว่านะคะ นักเรียนจะได้อย่างถูกวิธี รวมถึงการใช้ยาได้อย่างละเอียดนะคะ เพราะว่าเป็นวิธีปฏิบัติตนให้ตนเองปลอดภัยค่ะ และเดี๋ยวเรามาสรุปบทเรียนไปพร้อม ในวันนี้นะคะ เราก็ได้เรียนกันไปแล้วนะคะ ถ้าหากเราใช้ยาในทางที่ผิดนั่นเอง ซึ่งนะคะ วันนี้ครูบอสและครูซากิจะมาย้ำเตือนค่ะ ถึงวิธีที่ถูกต้องและปลดภัย โดยข้อแรกนะคะ ควรใช้ให้ถูกขนาดนั่นเอง ขนาดที่แพทย์หรือเพสัชกร ระบุไว้ หรือว่าขณะที่เราใช้ยเขาก็จะระบุว่าถ้าหากเราอายุเท่าใด เราควรใช้ยาปริมาณไหนหรือว่านะคะ เรามีน้ำหนักตัวอยู่ที่กี่กิโลกรัม เราควรใช้ยาเท่าใดนะคะ จะสามารถมใช้ยาได้อย่างถุกต้องค่ะ</w:t>
      </w:r>
    </w:p>
    <w:p>
      <w:pPr>
        <w:pStyle w:val="BodyText"/>
      </w:pPr>
      <w:r>
        <w:t xml:space="preserve">(ครูสุจิตรา) ค่ะ และข้อต่อมานะคะ นั่นก็คือการใช้ยาให้ถูกเวลานั่นเองนะคะ ที่เราได้รับมานั้นเขาก็จะระบุเลย ทานก่อนอาหารหรือว่าทานหลังอาหาร เด็กหลาย ๆ คน อาจจะสงสัยว่า เอ๊ะ ถ้าเราทานก่อนอาหารนี่ควรจะทานก่อนอาหารกี่นาที เด็ก ๆ คิดว่ากี่นาทีคะ ใช่แล้วล่ะค่ะ เราควรทาน ก่อนหาอารนะคะ หรือว่าหลังอาหาร 30 นาที หรือว่ายาบางตัวนะคะ ก้จะบอกเลยว่า ยาตัวนี้ควรทานก่อนนอนเท่านั้นนะคะ ดังนั้นค่ะ เวลาเราได้รับยามานะคะ เด็ก ๆ ก็ควร อย่างละเอียก</w:t>
      </w:r>
    </w:p>
    <w:p>
      <w:pPr>
        <w:pStyle w:val="BodyText"/>
      </w:pPr>
      <w:r>
        <w:t xml:space="preserve">(ครูปฏิญญา) รวมไปถึงนะคะ สอบถามแพทย์ให้ชัดเจนนะคะ ว่าเราควรประทานยาใเวลาใด หรือว่าขนาด ปริมาณเท่าใด ถ้าเราไม่เข้าใจนะคะ เราควรถามแพทย์ให้เข้าใจ เพื่อนมมาปฏิบัติได้อย่างถูกต้องเลนั่นก็คือถูกวิธีค่ะ แน่นอนเลยว่ายาแต่ละชนิดมีวิธีการใช้งานที่แตกต่างกัน ยาบางชนิดเป็นยาใช้ภายนอก บางชนิดเป็นยาใช้ภายใน บางชนิดมีวิธีการับประทานโดยเฉพาะ จะต้องทำให้ถูกวิธี เพื่อให้ประสิทธิภาพของยาออกฤทธิ์ได้อย่างเต็มที่ ฉะนั้นแล้วนี่ เราควปฏิบัติการใช้ยา</w:t>
      </w:r>
    </w:p>
    <w:p>
      <w:pPr>
        <w:pStyle w:val="BodyText"/>
      </w:pPr>
      <w:r>
        <w:t xml:space="preserve">(ครูสุจิตรา) ค่ะ และข้อต่อมานะคะ นั่นก็คือการใช้ยาให้ถูกคนค่ะ ยานะคะ เราไม่ควรนะคะ ใช้ร่วมกับผู้อื่นโดยเด็ดขาดเลยนะคะ อย่างที่เรารู้ว่า บางครั้งลักษณะอาการของเรา อาจจะคล้ายคลึงกันนะคะ แต่ว่าการที่เราใช้ยาร่วมกันผู้อื่นนี่อาจจะส่งผลอันตรายต่อร่ายกายได้ ดังนั้นนะคะ ให้กับผู้ป่วยนี่เขาก็มีอาการที่เฉพาะ ดังนั้น เราไม่ควรใช้ยาร่วมกันกับผู้อื่นค่ะ</w:t>
      </w:r>
    </w:p>
    <w:p>
      <w:pPr>
        <w:pStyle w:val="BodyText"/>
      </w:pPr>
      <w:r>
        <w:t xml:space="preserve">(ครูปฏิญญา) และต่อมานะคะ ข้อนี่ก็คือสิ่งที่สำคัญที่สุดค่ะ นั่นก็คืออ่านฉลากยาทุกครั้งค่ะ ถึงแม้ ยาชนิดนั้นเราจะเคยใช้แล้ว บางครั้งเราอาจจะหลงลืมขั้นตอนและวิธีการปฏิบัติที่ถูกต้อง เราก็ต้องอ่านฉลากทุครั้งนะคะ ทุกครั้งนะคะ รวมไปถึงนะคะ เมื่อเราอ่านฉลากยาแล้วนะคะ เราก็ควรปฏิบัติตามนะคะ ให้เคร่งครัดค่ะ และสังเกตอาการตนเองด้วยนะคะ อาการหลังใช้ยาครูซากิ เคยใช้ยาชนิดนี้มาตั้งแต่เด็ก แต่ก็อาจจะเกิดการแพ้ยาในตอนโตได้ค่ะ เราต้องสังเกตตนเองหลังจากการใช้ยาอย่างสม่ำเสมืทอ</w:t>
      </w:r>
    </w:p>
    <w:p>
      <w:pPr>
        <w:pStyle w:val="BodyText"/>
      </w:pPr>
      <w:r>
        <w:t xml:space="preserve">(ครูสุจิตรา) ค่ะ และต่อมานะคะ ปฏิบัติตามคำแนะนำของแพทย์นะคะ เราก็ควรจะปฏิบัติตามที่แพทย์สั่งนะคะ หรือว่าแพทย์แนะนำอย่างเคร่งครัดเลย บางครั้งนี่เรารับประทานยาไปแล้วแต่อาการเจ็บป่วหายแล้วก็เลยหยุดทานยาตัวนั้น ฉะนั้นแล้ว อาจจะทำให้เกิดอาการดื้อยาได้ ดังนั้นเราก็ควรที่จะปฏิบัติตามคำแนะนำและรับประทานยาให้หมดเลยค่ะ</w:t>
      </w:r>
    </w:p>
    <w:p>
      <w:pPr>
        <w:pStyle w:val="BodyText"/>
      </w:pPr>
      <w:r>
        <w:t xml:space="preserve">(ครูปฏิญญา) ซึ่งวันนี้ วิธีการใช้ยาฝห้ปลอดภัยนะคะ หวังว่าจะนำไปใช้ในชีวิตประจำวันได้อย่างถุกต้องค่ะ และในสัปดาห์หน้านะคะ ก็เป็นชั่วโมงสุดท้ายแล้วที่เราจะได้พบกัน เราจะได้เรียนรู้กันในเรื่อง รูทันโรครูทันภัยอันตราย ข้อในหน่วยการเรียนรู้นี้นะคะ เราก็ได้เรียนรู้ในภัยอันตรายหลากหลายรูปแบบ เราจะกลับมาพบกันในชั่วโมงสุดท้ายค่ะ</w:t>
      </w:r>
    </w:p>
    <w:p>
      <w:pPr>
        <w:pStyle w:val="BodyText"/>
      </w:pPr>
      <w:r>
        <w:t xml:space="preserve">(ครูสุจิตรา) ค่ะ โดยสิ่งที่คุณครูปลายทางและนักเรียนปลายทางจะต้องเตรียมมานนะคะ นั่นก็คตืป้ายเครื่องหมายถูกและผิดค่ะ ข้อที่ 2 ใบงานที่ 5 ค่ะ รู้ทันโรค รู้ทันภัยอันตรายค่ะ และรวมไปถึงแบบประเมินตนเองและแบบบันทึกการเรียนรู้ ทั้งใบงานนะคะ และก็แบบประเมินตนเองและก็แบบปรการเรียนรู้ คุณครูปลายทางค่ะ สามารถดาวน์โหลดได้ที่ www.dltv.ac.ค่ะ</w:t>
      </w:r>
    </w:p>
    <w:p>
      <w:pPr>
        <w:pStyle w:val="BodyText"/>
      </w:pPr>
      <w:r>
        <w:t xml:space="preserve">(ครูปฏิญญา) และสำหรับวันนี้นะคะ ครูบอสและครูซากิก็ขอลากันไปเพียงเท่านี้และเดี๋ยวเรากับมาพบกันใหม่ ในสัปดาห์หน้า สัปดาห์หน้า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4) ๖ อันตรายจากการใช้ยาในทาง ที่ผิด (มีใบงาน)</dc:title>
  <dc:creator/>
  <cp:keywords/>
  <dcterms:created xsi:type="dcterms:W3CDTF">2022-11-03T03:37:02Z</dcterms:created>
  <dcterms:modified xsi:type="dcterms:W3CDTF">2022-11-03T03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พฤษจิกายน 2565 เวลา 09.00 น.</vt:lpwstr>
  </property>
  <property fmtid="{D5CDD505-2E9C-101B-9397-08002B2CF9AE}" pid="3" name="subtitle">
    <vt:lpwstr/>
  </property>
</Properties>
</file>